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6310CEED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7</w:t>
      </w:r>
    </w:p>
    <w:p w14:paraId="193C7D55" w14:textId="18FEA7DC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91138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0A0D443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4FBD286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BC843C1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4CDC44AA" w14:textId="72E8B521" w:rsidR="00D83F65" w:rsidRP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D83F65">
        <w:rPr>
          <w:b/>
          <w:bCs/>
          <w:sz w:val="32"/>
          <w:szCs w:val="32"/>
        </w:rPr>
        <w:t>InvalidCourseCodeException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he course code must not contain a</w:t>
      </w:r>
      <w:r>
        <w:rPr>
          <w:rFonts w:ascii="Calibri" w:eastAsia="Calibri" w:hAnsi="Calibri" w:cs="Calibri"/>
          <w:b/>
          <w:bCs/>
          <w:sz w:val="32"/>
          <w:szCs w:val="32"/>
        </w:rPr>
        <w:t>n extra character after the 7</w:t>
      </w:r>
      <w:r w:rsidRPr="00D83F65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14EB1FDB" w:rsidR="00D83F65" w:rsidRPr="00396C9B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51E47A6" w14:textId="75DF01DD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91138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5AF9196" w14:textId="273B740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D83F65">
        <w:rPr>
          <w:noProof/>
        </w:rPr>
        <w:drawing>
          <wp:anchor distT="0" distB="0" distL="114300" distR="114300" simplePos="0" relativeHeight="251657216" behindDoc="0" locked="0" layoutInCell="1" allowOverlap="1" wp14:anchorId="1EC3988D" wp14:editId="7C9ABE98">
            <wp:simplePos x="0" y="0"/>
            <wp:positionH relativeFrom="column">
              <wp:posOffset>-55880</wp:posOffset>
            </wp:positionH>
            <wp:positionV relativeFrom="paragraph">
              <wp:posOffset>372110</wp:posOffset>
            </wp:positionV>
            <wp:extent cx="6573520" cy="2590800"/>
            <wp:effectExtent l="0" t="0" r="0" b="0"/>
            <wp:wrapSquare wrapText="bothSides"/>
            <wp:docPr id="184211296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112963" name="Picture 1" descr="A screenshot of a computer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52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F9ABEFC" w14:textId="542A7012" w:rsidR="00D83F65" w:rsidRDefault="00BF6731" w:rsidP="00D83F65">
      <w:pPr>
        <w:rPr>
          <w:b/>
          <w:bCs/>
          <w:sz w:val="40"/>
          <w:szCs w:val="40"/>
          <w:u w:val="single"/>
        </w:rPr>
      </w:pPr>
      <w:r w:rsidRPr="00BF6731">
        <w:rPr>
          <w:b/>
          <w:bCs/>
          <w:sz w:val="40"/>
          <w:szCs w:val="40"/>
          <w:u w:val="single"/>
        </w:rPr>
        <w:drawing>
          <wp:inline distT="0" distB="0" distL="0" distR="0" wp14:anchorId="7B1A4FB5" wp14:editId="31C3AE3E">
            <wp:extent cx="5943600" cy="2421255"/>
            <wp:effectExtent l="0" t="0" r="0" b="0"/>
            <wp:docPr id="243307550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307550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382069DF" w14:textId="77777777" w:rsidR="00D83F65" w:rsidRDefault="00D83F65" w:rsidP="00D83F65"/>
    <w:p w14:paraId="4E8A6C79" w14:textId="77777777" w:rsidR="00D83F65" w:rsidRDefault="00D83F65" w:rsidP="00D83F65"/>
    <w:p w14:paraId="2F703D58" w14:textId="77777777" w:rsidR="00D83F65" w:rsidRDefault="00D83F65" w:rsidP="00D83F65"/>
    <w:p w14:paraId="7FEE1535" w14:textId="77777777" w:rsidR="00D83F65" w:rsidRDefault="00D83F65" w:rsidP="00D83F65"/>
    <w:p w14:paraId="6BB093F4" w14:textId="77777777" w:rsidR="00D83F65" w:rsidRDefault="00D83F65" w:rsidP="00D83F65"/>
    <w:p w14:paraId="7028E1A9" w14:textId="77777777" w:rsidR="00D83F65" w:rsidRDefault="00D83F65" w:rsidP="00D83F65"/>
    <w:p w14:paraId="6B66117E" w14:textId="77777777" w:rsidR="00D83F65" w:rsidRDefault="00D83F65" w:rsidP="00D83F65"/>
    <w:p w14:paraId="45BA0DC7" w14:textId="77777777" w:rsidR="00D83F65" w:rsidRPr="00396C9B" w:rsidRDefault="00D83F65" w:rsidP="00D83F65"/>
    <w:p w14:paraId="0DAF60A4" w14:textId="77777777" w:rsidR="00D83F65" w:rsidRPr="004C202A" w:rsidRDefault="00D83F65" w:rsidP="00D83F65"/>
    <w:p w14:paraId="1C1B22C9" w14:textId="77777777" w:rsidR="00D83F65" w:rsidRPr="009508FA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A1A1E"/>
    <w:rsid w:val="004B1A9A"/>
    <w:rsid w:val="005B242C"/>
    <w:rsid w:val="0061235D"/>
    <w:rsid w:val="00841434"/>
    <w:rsid w:val="00856A27"/>
    <w:rsid w:val="00943309"/>
    <w:rsid w:val="0096733F"/>
    <w:rsid w:val="00A91138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4</cp:revision>
  <dcterms:created xsi:type="dcterms:W3CDTF">2023-05-12T18:31:00Z</dcterms:created>
  <dcterms:modified xsi:type="dcterms:W3CDTF">2023-05-1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